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510B7C" w14:textId="77777777" w:rsidR="00B331F8" w:rsidRPr="00B331F8" w:rsidRDefault="00B331F8" w:rsidP="00B331F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32"/>
          <w:szCs w:val="24"/>
        </w:rPr>
      </w:pPr>
      <w:r w:rsidRPr="00B331F8">
        <w:rPr>
          <w:rFonts w:ascii="Times New Roman" w:hAnsi="Times New Roman" w:cs="Times New Roman"/>
          <w:sz w:val="32"/>
          <w:szCs w:val="24"/>
        </w:rPr>
        <w:t>Lab Report</w:t>
      </w:r>
    </w:p>
    <w:p w14:paraId="0B325E61" w14:textId="77777777" w:rsidR="00B331F8" w:rsidRPr="00037AE3" w:rsidRDefault="00B331F8" w:rsidP="00B331F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37AE3">
        <w:rPr>
          <w:rFonts w:ascii="Times New Roman" w:hAnsi="Times New Roman" w:cs="Times New Roman"/>
          <w:b/>
          <w:i/>
          <w:sz w:val="24"/>
          <w:szCs w:val="24"/>
        </w:rPr>
        <w:t>Submitted by</w:t>
      </w:r>
    </w:p>
    <w:p w14:paraId="265B69E9" w14:textId="77777777" w:rsidR="00B331F8" w:rsidRPr="00037AE3" w:rsidRDefault="00B331F8" w:rsidP="00B331F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BFACBBD" w14:textId="45195A2F" w:rsidR="00B331F8" w:rsidRPr="002A1038" w:rsidRDefault="00B331F8" w:rsidP="00B331F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8"/>
          <w:szCs w:val="24"/>
        </w:rPr>
      </w:pPr>
      <w:r w:rsidRPr="002A1038">
        <w:rPr>
          <w:rFonts w:ascii="Times New Roman" w:hAnsi="Times New Roman" w:cs="Times New Roman"/>
          <w:sz w:val="28"/>
          <w:szCs w:val="24"/>
        </w:rPr>
        <w:t>CB.EN.P2</w:t>
      </w:r>
      <w:r w:rsidR="009B4E2B">
        <w:rPr>
          <w:rFonts w:ascii="Times New Roman" w:hAnsi="Times New Roman" w:cs="Times New Roman"/>
          <w:sz w:val="28"/>
          <w:szCs w:val="24"/>
        </w:rPr>
        <w:t>IIS</w:t>
      </w:r>
      <w:r w:rsidR="000661A1">
        <w:rPr>
          <w:rFonts w:ascii="Times New Roman" w:hAnsi="Times New Roman" w:cs="Times New Roman"/>
          <w:sz w:val="28"/>
          <w:szCs w:val="24"/>
        </w:rPr>
        <w:t>200xx</w:t>
      </w:r>
      <w:r w:rsidRPr="002A1038">
        <w:rPr>
          <w:rFonts w:ascii="Times New Roman" w:hAnsi="Times New Roman" w:cs="Times New Roman"/>
          <w:sz w:val="28"/>
          <w:szCs w:val="24"/>
        </w:rPr>
        <w:t xml:space="preserve">                           </w:t>
      </w:r>
      <w:r w:rsidR="000661A1">
        <w:rPr>
          <w:rFonts w:ascii="Times New Roman" w:hAnsi="Times New Roman" w:cs="Times New Roman"/>
          <w:sz w:val="28"/>
          <w:szCs w:val="24"/>
        </w:rPr>
        <w:t>&lt;NAME&gt;</w:t>
      </w:r>
    </w:p>
    <w:p w14:paraId="7F66DF0F" w14:textId="77777777" w:rsidR="002A1038" w:rsidRPr="00037AE3" w:rsidRDefault="002A1038" w:rsidP="00B331F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88834A4" w14:textId="51512922" w:rsidR="002A1038" w:rsidRPr="00B331F8" w:rsidRDefault="009B4E2B" w:rsidP="002A103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sz w:val="44"/>
          <w:szCs w:val="24"/>
        </w:rPr>
      </w:pPr>
      <w:r>
        <w:rPr>
          <w:rFonts w:ascii="Times New Roman" w:hAnsi="Times New Roman" w:cs="Times New Roman"/>
          <w:b/>
          <w:sz w:val="44"/>
          <w:szCs w:val="24"/>
        </w:rPr>
        <w:t>20IS</w:t>
      </w:r>
      <w:r w:rsidR="002A1038">
        <w:rPr>
          <w:rFonts w:ascii="Times New Roman" w:hAnsi="Times New Roman" w:cs="Times New Roman"/>
          <w:b/>
          <w:sz w:val="44"/>
          <w:szCs w:val="24"/>
        </w:rPr>
        <w:t>61</w:t>
      </w:r>
      <w:r>
        <w:rPr>
          <w:rFonts w:ascii="Times New Roman" w:hAnsi="Times New Roman" w:cs="Times New Roman"/>
          <w:b/>
          <w:sz w:val="44"/>
          <w:szCs w:val="24"/>
        </w:rPr>
        <w:t>2</w:t>
      </w:r>
      <w:r w:rsidR="002A1038">
        <w:rPr>
          <w:rFonts w:ascii="Times New Roman" w:hAnsi="Times New Roman" w:cs="Times New Roman"/>
          <w:b/>
          <w:sz w:val="44"/>
          <w:szCs w:val="24"/>
        </w:rPr>
        <w:t xml:space="preserve"> </w:t>
      </w:r>
      <w:r w:rsidR="002A1038" w:rsidRPr="00B331F8">
        <w:rPr>
          <w:rFonts w:ascii="Times New Roman" w:hAnsi="Times New Roman" w:cs="Times New Roman"/>
          <w:b/>
          <w:sz w:val="44"/>
          <w:szCs w:val="24"/>
        </w:rPr>
        <w:t xml:space="preserve">Embedded System </w:t>
      </w:r>
      <w:r>
        <w:rPr>
          <w:rFonts w:ascii="Times New Roman" w:hAnsi="Times New Roman" w:cs="Times New Roman"/>
          <w:b/>
          <w:sz w:val="44"/>
          <w:szCs w:val="24"/>
        </w:rPr>
        <w:t>Design</w:t>
      </w:r>
    </w:p>
    <w:p w14:paraId="0C584A87" w14:textId="77777777" w:rsidR="00B331F8" w:rsidRPr="00037AE3" w:rsidRDefault="00B331F8" w:rsidP="00B331F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22FD371" w14:textId="77777777" w:rsidR="00B331F8" w:rsidRPr="00037AE3" w:rsidRDefault="00B331F8" w:rsidP="00B331F8">
      <w:pPr>
        <w:spacing w:line="360" w:lineRule="auto"/>
        <w:ind w:left="720" w:hanging="720"/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 w:rsidRPr="00037AE3">
        <w:rPr>
          <w:rFonts w:ascii="Times New Roman" w:hAnsi="Times New Roman" w:cs="Times New Roman"/>
          <w:sz w:val="24"/>
          <w:szCs w:val="24"/>
        </w:rPr>
        <w:t>MASTER OF TECHNOLOGY</w:t>
      </w:r>
    </w:p>
    <w:p w14:paraId="6FCF6AF1" w14:textId="77777777" w:rsidR="00B331F8" w:rsidRPr="00037AE3" w:rsidRDefault="00B331F8" w:rsidP="00B331F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37AE3">
        <w:rPr>
          <w:rFonts w:ascii="Times New Roman" w:hAnsi="Times New Roman" w:cs="Times New Roman"/>
          <w:sz w:val="24"/>
          <w:szCs w:val="24"/>
        </w:rPr>
        <w:t>IN</w:t>
      </w:r>
    </w:p>
    <w:p w14:paraId="0346980A" w14:textId="77777777" w:rsidR="00B331F8" w:rsidRPr="00037AE3" w:rsidRDefault="00B331F8" w:rsidP="00B331F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37AE3">
        <w:rPr>
          <w:rFonts w:ascii="Times New Roman" w:hAnsi="Times New Roman" w:cs="Times New Roman"/>
          <w:sz w:val="24"/>
          <w:szCs w:val="24"/>
        </w:rPr>
        <w:t>EMBEDDED SYSTEMS</w:t>
      </w:r>
    </w:p>
    <w:p w14:paraId="46436E1B" w14:textId="0166AE5D" w:rsidR="00B331F8" w:rsidRPr="00037AE3" w:rsidRDefault="000661A1" w:rsidP="00B331F8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3CF8921" wp14:editId="4030FDBB">
            <wp:extent cx="4514850" cy="1114242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4366" cy="11388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E3DDAD" w14:textId="77777777" w:rsidR="00B331F8" w:rsidRPr="00037AE3" w:rsidRDefault="00B331F8" w:rsidP="00B331F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7BBF47C" w14:textId="77777777" w:rsidR="00B331F8" w:rsidRPr="00037AE3" w:rsidRDefault="00B331F8" w:rsidP="00B331F8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037AE3">
        <w:rPr>
          <w:rFonts w:ascii="Times New Roman" w:hAnsi="Times New Roman" w:cs="Times New Roman"/>
          <w:sz w:val="24"/>
          <w:szCs w:val="24"/>
        </w:rPr>
        <w:t xml:space="preserve">                </w:t>
      </w:r>
      <w:r>
        <w:rPr>
          <w:rFonts w:ascii="Times New Roman" w:hAnsi="Times New Roman" w:cs="Times New Roman"/>
          <w:sz w:val="24"/>
          <w:szCs w:val="24"/>
        </w:rPr>
        <w:t xml:space="preserve">               </w:t>
      </w:r>
      <w:r w:rsidRPr="00037AE3">
        <w:rPr>
          <w:rFonts w:ascii="Times New Roman" w:hAnsi="Times New Roman" w:cs="Times New Roman"/>
          <w:sz w:val="24"/>
          <w:szCs w:val="24"/>
        </w:rPr>
        <w:t xml:space="preserve"> AMRITA SCHOOL OF ENGINEERING, COIMBATORE</w:t>
      </w:r>
    </w:p>
    <w:p w14:paraId="009F338F" w14:textId="77777777" w:rsidR="00B331F8" w:rsidRPr="00037AE3" w:rsidRDefault="00B331F8" w:rsidP="00B331F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37AE3">
        <w:rPr>
          <w:rFonts w:ascii="Times New Roman" w:hAnsi="Times New Roman" w:cs="Times New Roman"/>
          <w:sz w:val="24"/>
          <w:szCs w:val="24"/>
        </w:rPr>
        <w:t>AMRITA VISHWA VIDYAPEETHAM</w:t>
      </w:r>
    </w:p>
    <w:p w14:paraId="7689A7D3" w14:textId="77777777" w:rsidR="00B331F8" w:rsidRPr="00037AE3" w:rsidRDefault="00B331F8" w:rsidP="00B331F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37AE3">
        <w:rPr>
          <w:rFonts w:ascii="Times New Roman" w:hAnsi="Times New Roman" w:cs="Times New Roman"/>
          <w:sz w:val="24"/>
          <w:szCs w:val="24"/>
        </w:rPr>
        <w:t>COIMBATORE - 641112</w:t>
      </w:r>
    </w:p>
    <w:p w14:paraId="19F8304F" w14:textId="593FDA38" w:rsidR="00B331F8" w:rsidRPr="00037AE3" w:rsidRDefault="00C24B13" w:rsidP="00B331F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&lt;month &gt;</w:t>
      </w:r>
      <w:r w:rsidR="00B331F8" w:rsidRPr="00037AE3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&lt;year&gt;</w:t>
      </w:r>
    </w:p>
    <w:p w14:paraId="6161FFDE" w14:textId="77777777" w:rsidR="00207FEC" w:rsidRDefault="00207FEC">
      <w:r>
        <w:br w:type="page"/>
      </w:r>
    </w:p>
    <w:p w14:paraId="07A1D832" w14:textId="01918C43" w:rsidR="00E52588" w:rsidRPr="00D76622" w:rsidRDefault="000661A1" w:rsidP="00D76622">
      <w:pPr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lastRenderedPageBreak/>
        <w:t xml:space="preserve">Assignment/Lab experiment </w:t>
      </w:r>
      <w:r w:rsidR="00B24EA5">
        <w:rPr>
          <w:rFonts w:ascii="Times New Roman" w:hAnsi="Times New Roman" w:cs="Times New Roman"/>
          <w:b/>
          <w:sz w:val="28"/>
          <w:szCs w:val="28"/>
        </w:rPr>
        <w:t>:</w:t>
      </w:r>
      <w:r>
        <w:rPr>
          <w:rFonts w:ascii="Times New Roman" w:hAnsi="Times New Roman" w:cs="Times New Roman"/>
          <w:b/>
          <w:sz w:val="28"/>
          <w:szCs w:val="28"/>
        </w:rPr>
        <w:t xml:space="preserve"> &lt;number &gt;</w:t>
      </w:r>
      <w:r w:rsidR="00E508E6">
        <w:rPr>
          <w:rFonts w:ascii="Times New Roman" w:hAnsi="Times New Roman" w:cs="Times New Roman"/>
          <w:b/>
          <w:sz w:val="28"/>
          <w:szCs w:val="28"/>
        </w:rPr>
        <w:tab/>
      </w:r>
      <w:r w:rsidR="00E508E6"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</w:rPr>
        <w:tab/>
      </w:r>
      <w:r w:rsidR="00B24EA5">
        <w:rPr>
          <w:rFonts w:ascii="Times New Roman" w:hAnsi="Times New Roman" w:cs="Times New Roman"/>
          <w:b/>
          <w:sz w:val="28"/>
          <w:szCs w:val="28"/>
        </w:rPr>
        <w:t xml:space="preserve">Date </w:t>
      </w:r>
      <w:r>
        <w:rPr>
          <w:rFonts w:ascii="Times New Roman" w:hAnsi="Times New Roman" w:cs="Times New Roman"/>
          <w:b/>
          <w:sz w:val="28"/>
          <w:szCs w:val="28"/>
        </w:rPr>
        <w:t>&lt;DD/MM/YYYY&gt;</w:t>
      </w:r>
    </w:p>
    <w:p w14:paraId="66EFA2E5" w14:textId="2CC0D529" w:rsidR="00207FEC" w:rsidRDefault="00B24EA5" w:rsidP="00D76622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Question: </w:t>
      </w:r>
      <w:r w:rsidR="000661A1">
        <w:rPr>
          <w:rFonts w:ascii="Times New Roman" w:hAnsi="Times New Roman" w:cs="Times New Roman"/>
          <w:sz w:val="28"/>
          <w:szCs w:val="28"/>
        </w:rPr>
        <w:t xml:space="preserve">&lt; </w:t>
      </w:r>
      <w:r w:rsidR="000661A1" w:rsidRPr="00B174E4">
        <w:rPr>
          <w:rFonts w:ascii="Times New Roman" w:hAnsi="Times New Roman" w:cs="Times New Roman"/>
          <w:color w:val="FF0000"/>
          <w:sz w:val="28"/>
          <w:szCs w:val="28"/>
        </w:rPr>
        <w:t>As given to you</w:t>
      </w:r>
      <w:r w:rsidR="000661A1">
        <w:rPr>
          <w:rFonts w:ascii="Times New Roman" w:hAnsi="Times New Roman" w:cs="Times New Roman"/>
          <w:sz w:val="28"/>
          <w:szCs w:val="28"/>
        </w:rPr>
        <w:t>&gt;</w:t>
      </w:r>
    </w:p>
    <w:p w14:paraId="7CBE3E2A" w14:textId="5CD442BB" w:rsidR="00D9298F" w:rsidRDefault="00D9298F" w:rsidP="00D76622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olution :</w:t>
      </w:r>
      <w:r w:rsidR="006B4C51">
        <w:rPr>
          <w:rFonts w:ascii="Times New Roman" w:hAnsi="Times New Roman" w:cs="Times New Roman"/>
          <w:sz w:val="28"/>
          <w:szCs w:val="28"/>
        </w:rPr>
        <w:t>&lt;&gt;</w:t>
      </w:r>
    </w:p>
    <w:p w14:paraId="5610E396" w14:textId="6BFEBE79" w:rsidR="006B4C51" w:rsidRDefault="006B4C51" w:rsidP="00D76622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Font : times new roman.</w:t>
      </w:r>
    </w:p>
    <w:p w14:paraId="63C422DF" w14:textId="448AB199" w:rsidR="006B4C51" w:rsidRPr="00D76622" w:rsidRDefault="006B4C51" w:rsidP="00D76622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Font size :14 for content/16 for heading</w:t>
      </w:r>
    </w:p>
    <w:p w14:paraId="124915E4" w14:textId="77777777" w:rsidR="00D76622" w:rsidRPr="00D76622" w:rsidRDefault="00D76622" w:rsidP="00D76622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17EB91B8" w14:textId="1DFE87D6" w:rsidR="00B218F4" w:rsidRDefault="00B218F4" w:rsidP="00B218F4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4341EE13" w14:textId="77777777" w:rsidR="006867B7" w:rsidRDefault="006867B7" w:rsidP="00B218F4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53572B83" w14:textId="77777777" w:rsidR="006867B7" w:rsidRDefault="006867B7" w:rsidP="00B218F4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522D2DE9" w14:textId="77777777" w:rsidR="006867B7" w:rsidRDefault="006867B7" w:rsidP="00B218F4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2A471E02" w14:textId="77777777" w:rsidR="006867B7" w:rsidRDefault="006867B7" w:rsidP="00B218F4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05570ED1" w14:textId="77777777" w:rsidR="006867B7" w:rsidRDefault="006867B7" w:rsidP="00B218F4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77E02477" w14:textId="77777777" w:rsidR="006867B7" w:rsidRDefault="006867B7" w:rsidP="00B218F4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6CE3E070" w14:textId="77777777" w:rsidR="006867B7" w:rsidRDefault="006867B7" w:rsidP="00B218F4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57037308" w14:textId="77777777" w:rsidR="006867B7" w:rsidRDefault="006867B7" w:rsidP="00B218F4">
      <w:pPr>
        <w:jc w:val="both"/>
        <w:rPr>
          <w:rFonts w:ascii="Times New Roman" w:hAnsi="Times New Roman" w:cs="Times New Roman"/>
          <w:sz w:val="28"/>
          <w:szCs w:val="28"/>
        </w:rPr>
      </w:pPr>
    </w:p>
    <w:sectPr w:rsidR="006867B7" w:rsidSect="00B331F8">
      <w:footerReference w:type="default" r:id="rId9"/>
      <w:pgSz w:w="12240" w:h="15840"/>
      <w:pgMar w:top="1440" w:right="1440" w:bottom="1440" w:left="1440" w:header="720" w:footer="720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C33110" w14:textId="77777777" w:rsidR="00587634" w:rsidRDefault="00587634" w:rsidP="00E508E6">
      <w:pPr>
        <w:spacing w:after="0" w:line="240" w:lineRule="auto"/>
      </w:pPr>
      <w:r>
        <w:separator/>
      </w:r>
    </w:p>
  </w:endnote>
  <w:endnote w:type="continuationSeparator" w:id="0">
    <w:p w14:paraId="6A4AB8F0" w14:textId="77777777" w:rsidR="00587634" w:rsidRDefault="00587634" w:rsidP="00E508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782217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41C8887" w14:textId="77777777" w:rsidR="00645955" w:rsidRDefault="00A02C6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24392">
          <w:rPr>
            <w:noProof/>
          </w:rPr>
          <w:t>87</w:t>
        </w:r>
        <w:r>
          <w:rPr>
            <w:noProof/>
          </w:rPr>
          <w:fldChar w:fldCharType="end"/>
        </w:r>
      </w:p>
    </w:sdtContent>
  </w:sdt>
  <w:p w14:paraId="65AE8738" w14:textId="77777777" w:rsidR="00645955" w:rsidRDefault="0064595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3E9299" w14:textId="77777777" w:rsidR="00587634" w:rsidRDefault="00587634" w:rsidP="00E508E6">
      <w:pPr>
        <w:spacing w:after="0" w:line="240" w:lineRule="auto"/>
      </w:pPr>
      <w:r>
        <w:separator/>
      </w:r>
    </w:p>
  </w:footnote>
  <w:footnote w:type="continuationSeparator" w:id="0">
    <w:p w14:paraId="5C411F91" w14:textId="77777777" w:rsidR="00587634" w:rsidRDefault="00587634" w:rsidP="00E508E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7893C6E"/>
    <w:multiLevelType w:val="hybridMultilevel"/>
    <w:tmpl w:val="6ED69C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06D2FB5"/>
    <w:multiLevelType w:val="hybridMultilevel"/>
    <w:tmpl w:val="8370D7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F8D259E"/>
    <w:multiLevelType w:val="hybridMultilevel"/>
    <w:tmpl w:val="0AF83C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0NLU0MDQwsTQyMzZX0lEKTi0uzszPAykwrAUA308CtiwAAAA="/>
  </w:docVars>
  <w:rsids>
    <w:rsidRoot w:val="00B331F8"/>
    <w:rsid w:val="00022DDB"/>
    <w:rsid w:val="000661A1"/>
    <w:rsid w:val="00097791"/>
    <w:rsid w:val="000A0CAE"/>
    <w:rsid w:val="001061DE"/>
    <w:rsid w:val="00170B72"/>
    <w:rsid w:val="001832BC"/>
    <w:rsid w:val="0018796B"/>
    <w:rsid w:val="001A5948"/>
    <w:rsid w:val="002072B6"/>
    <w:rsid w:val="00207FEC"/>
    <w:rsid w:val="002A1038"/>
    <w:rsid w:val="002E276D"/>
    <w:rsid w:val="00324392"/>
    <w:rsid w:val="00382063"/>
    <w:rsid w:val="003D6491"/>
    <w:rsid w:val="003D7007"/>
    <w:rsid w:val="003E758A"/>
    <w:rsid w:val="00487B6B"/>
    <w:rsid w:val="004C7733"/>
    <w:rsid w:val="004E6FF9"/>
    <w:rsid w:val="00523332"/>
    <w:rsid w:val="005516EE"/>
    <w:rsid w:val="00587634"/>
    <w:rsid w:val="005B69BA"/>
    <w:rsid w:val="005F571B"/>
    <w:rsid w:val="00645955"/>
    <w:rsid w:val="00681F98"/>
    <w:rsid w:val="006867B7"/>
    <w:rsid w:val="00696C28"/>
    <w:rsid w:val="006B4C51"/>
    <w:rsid w:val="006D0AC3"/>
    <w:rsid w:val="00742B33"/>
    <w:rsid w:val="007776BE"/>
    <w:rsid w:val="0079320B"/>
    <w:rsid w:val="007A0647"/>
    <w:rsid w:val="007E788A"/>
    <w:rsid w:val="0082649F"/>
    <w:rsid w:val="008279B5"/>
    <w:rsid w:val="008339AD"/>
    <w:rsid w:val="008531C5"/>
    <w:rsid w:val="00894AB8"/>
    <w:rsid w:val="009652C4"/>
    <w:rsid w:val="009B4E2B"/>
    <w:rsid w:val="009C478B"/>
    <w:rsid w:val="009F7D3E"/>
    <w:rsid w:val="00A02C65"/>
    <w:rsid w:val="00A80CC6"/>
    <w:rsid w:val="00A96A11"/>
    <w:rsid w:val="00B174E4"/>
    <w:rsid w:val="00B218F4"/>
    <w:rsid w:val="00B24EA5"/>
    <w:rsid w:val="00B331F8"/>
    <w:rsid w:val="00B8115E"/>
    <w:rsid w:val="00BC059D"/>
    <w:rsid w:val="00C05705"/>
    <w:rsid w:val="00C1014F"/>
    <w:rsid w:val="00C24B13"/>
    <w:rsid w:val="00C25047"/>
    <w:rsid w:val="00C71C1B"/>
    <w:rsid w:val="00CB1463"/>
    <w:rsid w:val="00CD3940"/>
    <w:rsid w:val="00D13368"/>
    <w:rsid w:val="00D5635D"/>
    <w:rsid w:val="00D76622"/>
    <w:rsid w:val="00D9298F"/>
    <w:rsid w:val="00DB6478"/>
    <w:rsid w:val="00DC5B26"/>
    <w:rsid w:val="00E149AB"/>
    <w:rsid w:val="00E20886"/>
    <w:rsid w:val="00E464BE"/>
    <w:rsid w:val="00E508E6"/>
    <w:rsid w:val="00E52588"/>
    <w:rsid w:val="00E970BA"/>
    <w:rsid w:val="00EA0CBB"/>
    <w:rsid w:val="00F53E4D"/>
    <w:rsid w:val="00F8317C"/>
    <w:rsid w:val="00F93E7A"/>
    <w:rsid w:val="00FB3522"/>
    <w:rsid w:val="00FC1A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FE2A00"/>
  <w15:docId w15:val="{91864488-D7E2-4A70-BC56-C895094759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31F8"/>
    <w:rPr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508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08E6"/>
    <w:rPr>
      <w:lang w:val="en-IN"/>
    </w:rPr>
  </w:style>
  <w:style w:type="paragraph" w:styleId="Footer">
    <w:name w:val="footer"/>
    <w:basedOn w:val="Normal"/>
    <w:link w:val="FooterChar"/>
    <w:uiPriority w:val="99"/>
    <w:unhideWhenUsed/>
    <w:rsid w:val="00E508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08E6"/>
    <w:rPr>
      <w:lang w:val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C059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059D"/>
    <w:rPr>
      <w:rFonts w:ascii="Tahoma" w:hAnsi="Tahoma" w:cs="Tahoma"/>
      <w:sz w:val="16"/>
      <w:szCs w:val="16"/>
      <w:lang w:val="en-IN"/>
    </w:rPr>
  </w:style>
  <w:style w:type="paragraph" w:styleId="ListParagraph">
    <w:name w:val="List Paragraph"/>
    <w:basedOn w:val="Normal"/>
    <w:uiPriority w:val="34"/>
    <w:qFormat/>
    <w:rsid w:val="00022DD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F40F0E98-38A7-49BB-9A64-BA9E4C876D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69</Words>
  <Characters>39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th tv</dc:creator>
  <cp:lastModifiedBy>Sarath T.V [EEE]</cp:lastModifiedBy>
  <cp:revision>8</cp:revision>
  <dcterms:created xsi:type="dcterms:W3CDTF">2020-09-21T02:36:00Z</dcterms:created>
  <dcterms:modified xsi:type="dcterms:W3CDTF">2020-09-30T05:06:00Z</dcterms:modified>
</cp:coreProperties>
</file>